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BC46EB"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2141901" w:history="1">
            <w:r w:rsidR="00BC46EB" w:rsidRPr="007B4F3B">
              <w:rPr>
                <w:rStyle w:val="Hyperlink"/>
                <w:noProof/>
              </w:rPr>
              <w:t>0.30 – Kipling Update (Startscreen,</w:t>
            </w:r>
            <w:r w:rsidR="00BC46EB">
              <w:rPr>
                <w:noProof/>
                <w:webHidden/>
              </w:rPr>
              <w:tab/>
            </w:r>
            <w:r w:rsidR="00BC46EB">
              <w:rPr>
                <w:noProof/>
                <w:webHidden/>
              </w:rPr>
              <w:fldChar w:fldCharType="begin"/>
            </w:r>
            <w:r w:rsidR="00BC46EB">
              <w:rPr>
                <w:noProof/>
                <w:webHidden/>
              </w:rPr>
              <w:instrText xml:space="preserve"> PAGEREF _Toc22141901 \h </w:instrText>
            </w:r>
            <w:r w:rsidR="00BC46EB">
              <w:rPr>
                <w:noProof/>
                <w:webHidden/>
              </w:rPr>
            </w:r>
            <w:r w:rsidR="00BC46EB">
              <w:rPr>
                <w:noProof/>
                <w:webHidden/>
              </w:rPr>
              <w:fldChar w:fldCharType="separate"/>
            </w:r>
            <w:r w:rsidR="00BC46EB">
              <w:rPr>
                <w:noProof/>
                <w:webHidden/>
              </w:rPr>
              <w:t>1</w:t>
            </w:r>
            <w:r w:rsidR="00BC46EB">
              <w:rPr>
                <w:noProof/>
                <w:webHidden/>
              </w:rPr>
              <w:fldChar w:fldCharType="end"/>
            </w:r>
          </w:hyperlink>
        </w:p>
        <w:p w:rsidR="00BC46EB" w:rsidRDefault="00BC46EB">
          <w:pPr>
            <w:pStyle w:val="TOC2"/>
            <w:tabs>
              <w:tab w:val="right" w:leader="dot" w:pos="9350"/>
            </w:tabs>
            <w:rPr>
              <w:rFonts w:eastAsiaTheme="minorEastAsia"/>
              <w:noProof/>
            </w:rPr>
          </w:pPr>
          <w:hyperlink w:anchor="_Toc22141902" w:history="1">
            <w:r w:rsidRPr="007B4F3B">
              <w:rPr>
                <w:rStyle w:val="Hyperlink"/>
                <w:noProof/>
              </w:rPr>
              <w:t>Settings, Loadscreen, Devmode</w:t>
            </w:r>
            <w:r>
              <w:rPr>
                <w:noProof/>
                <w:webHidden/>
              </w:rPr>
              <w:tab/>
            </w:r>
            <w:r>
              <w:rPr>
                <w:noProof/>
                <w:webHidden/>
              </w:rPr>
              <w:fldChar w:fldCharType="begin"/>
            </w:r>
            <w:r>
              <w:rPr>
                <w:noProof/>
                <w:webHidden/>
              </w:rPr>
              <w:instrText xml:space="preserve"> PAGEREF _Toc22141902 \h </w:instrText>
            </w:r>
            <w:r>
              <w:rPr>
                <w:noProof/>
                <w:webHidden/>
              </w:rPr>
            </w:r>
            <w:r>
              <w:rPr>
                <w:noProof/>
                <w:webHidden/>
              </w:rPr>
              <w:fldChar w:fldCharType="separate"/>
            </w:r>
            <w:r>
              <w:rPr>
                <w:noProof/>
                <w:webHidden/>
              </w:rPr>
              <w:t>1</w:t>
            </w:r>
            <w:r>
              <w:rPr>
                <w:noProof/>
                <w:webHidden/>
              </w:rPr>
              <w:fldChar w:fldCharType="end"/>
            </w:r>
          </w:hyperlink>
        </w:p>
        <w:p w:rsidR="00BC46EB" w:rsidRDefault="00BC46EB">
          <w:pPr>
            <w:pStyle w:val="TOC2"/>
            <w:tabs>
              <w:tab w:val="right" w:leader="dot" w:pos="9350"/>
            </w:tabs>
            <w:rPr>
              <w:rFonts w:eastAsiaTheme="minorEastAsia"/>
              <w:noProof/>
            </w:rPr>
          </w:pPr>
          <w:hyperlink w:anchor="_Toc22141903" w:history="1">
            <w:r w:rsidRPr="007B4F3B">
              <w:rPr>
                <w:rStyle w:val="Hyperlink"/>
                <w:noProof/>
              </w:rPr>
              <w:t>Pack-a-Punch (Bit of a Secret)</w:t>
            </w:r>
            <w:r>
              <w:rPr>
                <w:noProof/>
                <w:webHidden/>
              </w:rPr>
              <w:tab/>
            </w:r>
            <w:r>
              <w:rPr>
                <w:noProof/>
                <w:webHidden/>
              </w:rPr>
              <w:fldChar w:fldCharType="begin"/>
            </w:r>
            <w:r>
              <w:rPr>
                <w:noProof/>
                <w:webHidden/>
              </w:rPr>
              <w:instrText xml:space="preserve"> PAGEREF _Toc22141903 \h </w:instrText>
            </w:r>
            <w:r>
              <w:rPr>
                <w:noProof/>
                <w:webHidden/>
              </w:rPr>
            </w:r>
            <w:r>
              <w:rPr>
                <w:noProof/>
                <w:webHidden/>
              </w:rPr>
              <w:fldChar w:fldCharType="separate"/>
            </w:r>
            <w:r>
              <w:rPr>
                <w:noProof/>
                <w:webHidden/>
              </w:rPr>
              <w:t>2</w:t>
            </w:r>
            <w:r>
              <w:rPr>
                <w:noProof/>
                <w:webHidden/>
              </w:rPr>
              <w:fldChar w:fldCharType="end"/>
            </w:r>
          </w:hyperlink>
        </w:p>
        <w:p w:rsidR="00BC46EB" w:rsidRDefault="00BC46EB">
          <w:pPr>
            <w:pStyle w:val="TOC2"/>
            <w:tabs>
              <w:tab w:val="right" w:leader="dot" w:pos="9350"/>
            </w:tabs>
            <w:rPr>
              <w:rFonts w:eastAsiaTheme="minorEastAsia"/>
              <w:noProof/>
            </w:rPr>
          </w:pPr>
          <w:hyperlink w:anchor="_Toc22141904" w:history="1">
            <w:r w:rsidRPr="007B4F3B">
              <w:rPr>
                <w:rStyle w:val="Hyperlink"/>
                <w:noProof/>
              </w:rPr>
              <w:t>Interiors FINALLY</w:t>
            </w:r>
            <w:r>
              <w:rPr>
                <w:noProof/>
                <w:webHidden/>
              </w:rPr>
              <w:tab/>
            </w:r>
            <w:r>
              <w:rPr>
                <w:noProof/>
                <w:webHidden/>
              </w:rPr>
              <w:fldChar w:fldCharType="begin"/>
            </w:r>
            <w:r>
              <w:rPr>
                <w:noProof/>
                <w:webHidden/>
              </w:rPr>
              <w:instrText xml:space="preserve"> PAGEREF _Toc22141904 \h </w:instrText>
            </w:r>
            <w:r>
              <w:rPr>
                <w:noProof/>
                <w:webHidden/>
              </w:rPr>
            </w:r>
            <w:r>
              <w:rPr>
                <w:noProof/>
                <w:webHidden/>
              </w:rPr>
              <w:fldChar w:fldCharType="separate"/>
            </w:r>
            <w:r>
              <w:rPr>
                <w:noProof/>
                <w:webHidden/>
              </w:rPr>
              <w:t>2</w:t>
            </w:r>
            <w:r>
              <w:rPr>
                <w:noProof/>
                <w:webHidden/>
              </w:rPr>
              <w:fldChar w:fldCharType="end"/>
            </w:r>
          </w:hyperlink>
        </w:p>
        <w:p w:rsidR="00BC46EB" w:rsidRDefault="00BC46EB">
          <w:pPr>
            <w:pStyle w:val="TOC1"/>
            <w:tabs>
              <w:tab w:val="right" w:leader="dot" w:pos="9350"/>
            </w:tabs>
            <w:rPr>
              <w:rFonts w:eastAsiaTheme="minorEastAsia"/>
              <w:noProof/>
            </w:rPr>
          </w:pPr>
          <w:hyperlink w:anchor="_Toc22141905" w:history="1">
            <w:r w:rsidRPr="007B4F3B">
              <w:rPr>
                <w:rStyle w:val="Hyperlink"/>
                <w:noProof/>
              </w:rPr>
              <w:t>0.29 – Dev Update (printT (special print), Map, Code Convention, CSV files)</w:t>
            </w:r>
            <w:r>
              <w:rPr>
                <w:noProof/>
                <w:webHidden/>
              </w:rPr>
              <w:tab/>
            </w:r>
            <w:r>
              <w:rPr>
                <w:noProof/>
                <w:webHidden/>
              </w:rPr>
              <w:fldChar w:fldCharType="begin"/>
            </w:r>
            <w:r>
              <w:rPr>
                <w:noProof/>
                <w:webHidden/>
              </w:rPr>
              <w:instrText xml:space="preserve"> PAGEREF _Toc22141905 \h </w:instrText>
            </w:r>
            <w:r>
              <w:rPr>
                <w:noProof/>
                <w:webHidden/>
              </w:rPr>
            </w:r>
            <w:r>
              <w:rPr>
                <w:noProof/>
                <w:webHidden/>
              </w:rPr>
              <w:fldChar w:fldCharType="separate"/>
            </w:r>
            <w:r>
              <w:rPr>
                <w:noProof/>
                <w:webHidden/>
              </w:rPr>
              <w:t>2</w:t>
            </w:r>
            <w:r>
              <w:rPr>
                <w:noProof/>
                <w:webHidden/>
              </w:rPr>
              <w:fldChar w:fldCharType="end"/>
            </w:r>
          </w:hyperlink>
        </w:p>
        <w:p w:rsidR="00BC46EB" w:rsidRDefault="00BC46EB">
          <w:pPr>
            <w:pStyle w:val="TOC2"/>
            <w:tabs>
              <w:tab w:val="right" w:leader="dot" w:pos="9350"/>
            </w:tabs>
            <w:rPr>
              <w:rFonts w:eastAsiaTheme="minorEastAsia"/>
              <w:noProof/>
            </w:rPr>
          </w:pPr>
          <w:hyperlink w:anchor="_Toc22141906" w:history="1">
            <w:r w:rsidRPr="007B4F3B">
              <w:rPr>
                <w:rStyle w:val="Hyperlink"/>
                <w:noProof/>
              </w:rPr>
              <w:t>printT</w:t>
            </w:r>
            <w:r>
              <w:rPr>
                <w:noProof/>
                <w:webHidden/>
              </w:rPr>
              <w:tab/>
            </w:r>
            <w:r>
              <w:rPr>
                <w:noProof/>
                <w:webHidden/>
              </w:rPr>
              <w:fldChar w:fldCharType="begin"/>
            </w:r>
            <w:r>
              <w:rPr>
                <w:noProof/>
                <w:webHidden/>
              </w:rPr>
              <w:instrText xml:space="preserve"> PAGEREF _Toc22141906 \h </w:instrText>
            </w:r>
            <w:r>
              <w:rPr>
                <w:noProof/>
                <w:webHidden/>
              </w:rPr>
            </w:r>
            <w:r>
              <w:rPr>
                <w:noProof/>
                <w:webHidden/>
              </w:rPr>
              <w:fldChar w:fldCharType="separate"/>
            </w:r>
            <w:r>
              <w:rPr>
                <w:noProof/>
                <w:webHidden/>
              </w:rPr>
              <w:t>2</w:t>
            </w:r>
            <w:r>
              <w:rPr>
                <w:noProof/>
                <w:webHidden/>
              </w:rPr>
              <w:fldChar w:fldCharType="end"/>
            </w:r>
          </w:hyperlink>
        </w:p>
        <w:p w:rsidR="00BC46EB" w:rsidRDefault="00BC46EB">
          <w:pPr>
            <w:pStyle w:val="TOC3"/>
            <w:tabs>
              <w:tab w:val="right" w:leader="dot" w:pos="9350"/>
            </w:tabs>
            <w:rPr>
              <w:rFonts w:eastAsiaTheme="minorEastAsia"/>
              <w:noProof/>
            </w:rPr>
          </w:pPr>
          <w:hyperlink w:anchor="_Toc22141907" w:history="1">
            <w:r w:rsidRPr="007B4F3B">
              <w:rPr>
                <w:rStyle w:val="Hyperlink"/>
                <w:noProof/>
              </w:rPr>
              <w:t>printT Code</w:t>
            </w:r>
            <w:r>
              <w:rPr>
                <w:noProof/>
                <w:webHidden/>
              </w:rPr>
              <w:tab/>
            </w:r>
            <w:r>
              <w:rPr>
                <w:noProof/>
                <w:webHidden/>
              </w:rPr>
              <w:fldChar w:fldCharType="begin"/>
            </w:r>
            <w:r>
              <w:rPr>
                <w:noProof/>
                <w:webHidden/>
              </w:rPr>
              <w:instrText xml:space="preserve"> PAGEREF _Toc22141907 \h </w:instrText>
            </w:r>
            <w:r>
              <w:rPr>
                <w:noProof/>
                <w:webHidden/>
              </w:rPr>
            </w:r>
            <w:r>
              <w:rPr>
                <w:noProof/>
                <w:webHidden/>
              </w:rPr>
              <w:fldChar w:fldCharType="separate"/>
            </w:r>
            <w:r>
              <w:rPr>
                <w:noProof/>
                <w:webHidden/>
              </w:rPr>
              <w:t>3</w:t>
            </w:r>
            <w:r>
              <w:rPr>
                <w:noProof/>
                <w:webHidden/>
              </w:rPr>
              <w:fldChar w:fldCharType="end"/>
            </w:r>
          </w:hyperlink>
        </w:p>
        <w:p w:rsidR="00BC46EB" w:rsidRDefault="00BC46EB">
          <w:pPr>
            <w:pStyle w:val="TOC3"/>
            <w:tabs>
              <w:tab w:val="right" w:leader="dot" w:pos="9350"/>
            </w:tabs>
            <w:rPr>
              <w:rFonts w:eastAsiaTheme="minorEastAsia"/>
              <w:noProof/>
            </w:rPr>
          </w:pPr>
          <w:hyperlink w:anchor="_Toc22141908" w:history="1">
            <w:r w:rsidRPr="007B4F3B">
              <w:rPr>
                <w:rStyle w:val="Hyperlink"/>
                <w:noProof/>
              </w:rPr>
              <w:t>printT Performance</w:t>
            </w:r>
            <w:r>
              <w:rPr>
                <w:noProof/>
                <w:webHidden/>
              </w:rPr>
              <w:tab/>
            </w:r>
            <w:r>
              <w:rPr>
                <w:noProof/>
                <w:webHidden/>
              </w:rPr>
              <w:fldChar w:fldCharType="begin"/>
            </w:r>
            <w:r>
              <w:rPr>
                <w:noProof/>
                <w:webHidden/>
              </w:rPr>
              <w:instrText xml:space="preserve"> PAGEREF _Toc22141908 \h </w:instrText>
            </w:r>
            <w:r>
              <w:rPr>
                <w:noProof/>
                <w:webHidden/>
              </w:rPr>
            </w:r>
            <w:r>
              <w:rPr>
                <w:noProof/>
                <w:webHidden/>
              </w:rPr>
              <w:fldChar w:fldCharType="separate"/>
            </w:r>
            <w:r>
              <w:rPr>
                <w:noProof/>
                <w:webHidden/>
              </w:rPr>
              <w:t>3</w:t>
            </w:r>
            <w:r>
              <w:rPr>
                <w:noProof/>
                <w:webHidden/>
              </w:rPr>
              <w:fldChar w:fldCharType="end"/>
            </w:r>
          </w:hyperlink>
        </w:p>
        <w:p w:rsidR="00BC46EB" w:rsidRDefault="00BC46EB">
          <w:pPr>
            <w:pStyle w:val="TOC2"/>
            <w:tabs>
              <w:tab w:val="right" w:leader="dot" w:pos="9350"/>
            </w:tabs>
            <w:rPr>
              <w:rFonts w:eastAsiaTheme="minorEastAsia"/>
              <w:noProof/>
            </w:rPr>
          </w:pPr>
          <w:hyperlink w:anchor="_Toc22141909" w:history="1">
            <w:r w:rsidRPr="007B4F3B">
              <w:rPr>
                <w:rStyle w:val="Hyperlink"/>
                <w:noProof/>
              </w:rPr>
              <w:t>MapDisplay</w:t>
            </w:r>
            <w:r>
              <w:rPr>
                <w:noProof/>
                <w:webHidden/>
              </w:rPr>
              <w:tab/>
            </w:r>
            <w:r>
              <w:rPr>
                <w:noProof/>
                <w:webHidden/>
              </w:rPr>
              <w:fldChar w:fldCharType="begin"/>
            </w:r>
            <w:r>
              <w:rPr>
                <w:noProof/>
                <w:webHidden/>
              </w:rPr>
              <w:instrText xml:space="preserve"> PAGEREF _Toc22141909 \h </w:instrText>
            </w:r>
            <w:r>
              <w:rPr>
                <w:noProof/>
                <w:webHidden/>
              </w:rPr>
            </w:r>
            <w:r>
              <w:rPr>
                <w:noProof/>
                <w:webHidden/>
              </w:rPr>
              <w:fldChar w:fldCharType="separate"/>
            </w:r>
            <w:r>
              <w:rPr>
                <w:noProof/>
                <w:webHidden/>
              </w:rPr>
              <w:t>4</w:t>
            </w:r>
            <w:r>
              <w:rPr>
                <w:noProof/>
                <w:webHidden/>
              </w:rPr>
              <w:fldChar w:fldCharType="end"/>
            </w:r>
          </w:hyperlink>
        </w:p>
        <w:p w:rsidR="00BC46EB" w:rsidRDefault="00BC46EB">
          <w:pPr>
            <w:pStyle w:val="TOC2"/>
            <w:tabs>
              <w:tab w:val="right" w:leader="dot" w:pos="9350"/>
            </w:tabs>
            <w:rPr>
              <w:rFonts w:eastAsiaTheme="minorEastAsia"/>
              <w:noProof/>
            </w:rPr>
          </w:pPr>
          <w:hyperlink w:anchor="_Toc22141910" w:history="1">
            <w:r w:rsidRPr="007B4F3B">
              <w:rPr>
                <w:rStyle w:val="Hyperlink"/>
                <w:noProof/>
              </w:rPr>
              <w:t>CSV Saves</w:t>
            </w:r>
            <w:r>
              <w:rPr>
                <w:noProof/>
                <w:webHidden/>
              </w:rPr>
              <w:tab/>
            </w:r>
            <w:r>
              <w:rPr>
                <w:noProof/>
                <w:webHidden/>
              </w:rPr>
              <w:fldChar w:fldCharType="begin"/>
            </w:r>
            <w:r>
              <w:rPr>
                <w:noProof/>
                <w:webHidden/>
              </w:rPr>
              <w:instrText xml:space="preserve"> PAGEREF _Toc22141910 \h </w:instrText>
            </w:r>
            <w:r>
              <w:rPr>
                <w:noProof/>
                <w:webHidden/>
              </w:rPr>
            </w:r>
            <w:r>
              <w:rPr>
                <w:noProof/>
                <w:webHidden/>
              </w:rPr>
              <w:fldChar w:fldCharType="separate"/>
            </w:r>
            <w:r>
              <w:rPr>
                <w:noProof/>
                <w:webHidden/>
              </w:rPr>
              <w:t>4</w:t>
            </w:r>
            <w:r>
              <w:rPr>
                <w:noProof/>
                <w:webHidden/>
              </w:rPr>
              <w:fldChar w:fldCharType="end"/>
            </w:r>
          </w:hyperlink>
        </w:p>
        <w:p w:rsidR="00BC46EB" w:rsidRDefault="00BC46EB">
          <w:pPr>
            <w:pStyle w:val="TOC3"/>
            <w:tabs>
              <w:tab w:val="right" w:leader="dot" w:pos="9350"/>
            </w:tabs>
            <w:rPr>
              <w:rFonts w:eastAsiaTheme="minorEastAsia"/>
              <w:noProof/>
            </w:rPr>
          </w:pPr>
          <w:hyperlink w:anchor="_Toc22141911" w:history="1">
            <w:r w:rsidRPr="007B4F3B">
              <w:rPr>
                <w:rStyle w:val="Hyperlink"/>
                <w:noProof/>
              </w:rPr>
              <w:t>Entities to CSV</w:t>
            </w:r>
            <w:r>
              <w:rPr>
                <w:noProof/>
                <w:webHidden/>
              </w:rPr>
              <w:tab/>
            </w:r>
            <w:r>
              <w:rPr>
                <w:noProof/>
                <w:webHidden/>
              </w:rPr>
              <w:fldChar w:fldCharType="begin"/>
            </w:r>
            <w:r>
              <w:rPr>
                <w:noProof/>
                <w:webHidden/>
              </w:rPr>
              <w:instrText xml:space="preserve"> PAGEREF _Toc22141911 \h </w:instrText>
            </w:r>
            <w:r>
              <w:rPr>
                <w:noProof/>
                <w:webHidden/>
              </w:rPr>
            </w:r>
            <w:r>
              <w:rPr>
                <w:noProof/>
                <w:webHidden/>
              </w:rPr>
              <w:fldChar w:fldCharType="separate"/>
            </w:r>
            <w:r>
              <w:rPr>
                <w:noProof/>
                <w:webHidden/>
              </w:rPr>
              <w:t>5</w:t>
            </w:r>
            <w:r>
              <w:rPr>
                <w:noProof/>
                <w:webHidden/>
              </w:rPr>
              <w:fldChar w:fldCharType="end"/>
            </w:r>
          </w:hyperlink>
        </w:p>
        <w:p w:rsidR="00BC46EB" w:rsidRDefault="00BC46EB">
          <w:pPr>
            <w:pStyle w:val="TOC3"/>
            <w:tabs>
              <w:tab w:val="right" w:leader="dot" w:pos="9350"/>
            </w:tabs>
            <w:rPr>
              <w:rFonts w:eastAsiaTheme="minorEastAsia"/>
              <w:noProof/>
            </w:rPr>
          </w:pPr>
          <w:hyperlink w:anchor="_Toc22141912" w:history="1">
            <w:r w:rsidRPr="007B4F3B">
              <w:rPr>
                <w:rStyle w:val="Hyperlink"/>
                <w:noProof/>
              </w:rPr>
              <w:t>CSV to Entities</w:t>
            </w:r>
            <w:r>
              <w:rPr>
                <w:noProof/>
                <w:webHidden/>
              </w:rPr>
              <w:tab/>
            </w:r>
            <w:r>
              <w:rPr>
                <w:noProof/>
                <w:webHidden/>
              </w:rPr>
              <w:fldChar w:fldCharType="begin"/>
            </w:r>
            <w:r>
              <w:rPr>
                <w:noProof/>
                <w:webHidden/>
              </w:rPr>
              <w:instrText xml:space="preserve"> PAGEREF _Toc22141912 \h </w:instrText>
            </w:r>
            <w:r>
              <w:rPr>
                <w:noProof/>
                <w:webHidden/>
              </w:rPr>
            </w:r>
            <w:r>
              <w:rPr>
                <w:noProof/>
                <w:webHidden/>
              </w:rPr>
              <w:fldChar w:fldCharType="separate"/>
            </w:r>
            <w:r>
              <w:rPr>
                <w:noProof/>
                <w:webHidden/>
              </w:rPr>
              <w:t>5</w:t>
            </w:r>
            <w:r>
              <w:rPr>
                <w:noProof/>
                <w:webHidden/>
              </w:rPr>
              <w:fldChar w:fldCharType="end"/>
            </w:r>
          </w:hyperlink>
        </w:p>
        <w:p w:rsidR="00BC46EB" w:rsidRDefault="00BC46EB">
          <w:pPr>
            <w:pStyle w:val="TOC3"/>
            <w:tabs>
              <w:tab w:val="right" w:leader="dot" w:pos="9350"/>
            </w:tabs>
            <w:rPr>
              <w:rFonts w:eastAsiaTheme="minorEastAsia"/>
              <w:noProof/>
            </w:rPr>
          </w:pPr>
          <w:hyperlink w:anchor="_Toc22141913" w:history="1">
            <w:r w:rsidRPr="007B4F3B">
              <w:rPr>
                <w:rStyle w:val="Hyperlink"/>
                <w:noProof/>
              </w:rPr>
              <w:t>CSV to Code</w:t>
            </w:r>
            <w:r>
              <w:rPr>
                <w:noProof/>
                <w:webHidden/>
              </w:rPr>
              <w:tab/>
            </w:r>
            <w:r>
              <w:rPr>
                <w:noProof/>
                <w:webHidden/>
              </w:rPr>
              <w:fldChar w:fldCharType="begin"/>
            </w:r>
            <w:r>
              <w:rPr>
                <w:noProof/>
                <w:webHidden/>
              </w:rPr>
              <w:instrText xml:space="preserve"> PAGEREF _Toc22141913 \h </w:instrText>
            </w:r>
            <w:r>
              <w:rPr>
                <w:noProof/>
                <w:webHidden/>
              </w:rPr>
            </w:r>
            <w:r>
              <w:rPr>
                <w:noProof/>
                <w:webHidden/>
              </w:rPr>
              <w:fldChar w:fldCharType="separate"/>
            </w:r>
            <w:r>
              <w:rPr>
                <w:noProof/>
                <w:webHidden/>
              </w:rPr>
              <w:t>5</w:t>
            </w:r>
            <w:r>
              <w:rPr>
                <w:noProof/>
                <w:webHidden/>
              </w:rPr>
              <w:fldChar w:fldCharType="end"/>
            </w:r>
          </w:hyperlink>
        </w:p>
        <w:p w:rsidR="00BC46EB" w:rsidRDefault="00BC46EB">
          <w:pPr>
            <w:pStyle w:val="TOC1"/>
            <w:tabs>
              <w:tab w:val="right" w:leader="dot" w:pos="9350"/>
            </w:tabs>
            <w:rPr>
              <w:rFonts w:eastAsiaTheme="minorEastAsia"/>
              <w:noProof/>
            </w:rPr>
          </w:pPr>
          <w:hyperlink w:anchor="_Toc22141914" w:history="1">
            <w:r w:rsidRPr="007B4F3B">
              <w:rPr>
                <w:rStyle w:val="Hyperlink"/>
                <w:noProof/>
              </w:rPr>
              <w:t>0.28 – Music, settings, play testing and feedback</w:t>
            </w:r>
            <w:r>
              <w:rPr>
                <w:noProof/>
                <w:webHidden/>
              </w:rPr>
              <w:tab/>
            </w:r>
            <w:r>
              <w:rPr>
                <w:noProof/>
                <w:webHidden/>
              </w:rPr>
              <w:fldChar w:fldCharType="begin"/>
            </w:r>
            <w:r>
              <w:rPr>
                <w:noProof/>
                <w:webHidden/>
              </w:rPr>
              <w:instrText xml:space="preserve"> PAGEREF _Toc22141914 \h </w:instrText>
            </w:r>
            <w:r>
              <w:rPr>
                <w:noProof/>
                <w:webHidden/>
              </w:rPr>
            </w:r>
            <w:r>
              <w:rPr>
                <w:noProof/>
                <w:webHidden/>
              </w:rPr>
              <w:fldChar w:fldCharType="separate"/>
            </w:r>
            <w:r>
              <w:rPr>
                <w:noProof/>
                <w:webHidden/>
              </w:rPr>
              <w:t>5</w:t>
            </w:r>
            <w:r>
              <w:rPr>
                <w:noProof/>
                <w:webHidden/>
              </w:rPr>
              <w:fldChar w:fldCharType="end"/>
            </w:r>
          </w:hyperlink>
        </w:p>
        <w:p w:rsidR="00BC46EB" w:rsidRDefault="00BC46EB">
          <w:pPr>
            <w:pStyle w:val="TOC2"/>
            <w:tabs>
              <w:tab w:val="right" w:leader="dot" w:pos="9350"/>
            </w:tabs>
            <w:rPr>
              <w:rFonts w:eastAsiaTheme="minorEastAsia"/>
              <w:noProof/>
            </w:rPr>
          </w:pPr>
          <w:hyperlink w:anchor="_Toc22141915" w:history="1">
            <w:r w:rsidRPr="007B4F3B">
              <w:rPr>
                <w:rStyle w:val="Hyperlink"/>
                <w:noProof/>
              </w:rPr>
              <w:t>0.28.1/2 – Save file problems</w:t>
            </w:r>
            <w:r>
              <w:rPr>
                <w:noProof/>
                <w:webHidden/>
              </w:rPr>
              <w:tab/>
            </w:r>
            <w:r>
              <w:rPr>
                <w:noProof/>
                <w:webHidden/>
              </w:rPr>
              <w:fldChar w:fldCharType="begin"/>
            </w:r>
            <w:r>
              <w:rPr>
                <w:noProof/>
                <w:webHidden/>
              </w:rPr>
              <w:instrText xml:space="preserve"> PAGEREF _Toc22141915 \h </w:instrText>
            </w:r>
            <w:r>
              <w:rPr>
                <w:noProof/>
                <w:webHidden/>
              </w:rPr>
            </w:r>
            <w:r>
              <w:rPr>
                <w:noProof/>
                <w:webHidden/>
              </w:rPr>
              <w:fldChar w:fldCharType="separate"/>
            </w:r>
            <w:r>
              <w:rPr>
                <w:noProof/>
                <w:webHidden/>
              </w:rPr>
              <w:t>5</w:t>
            </w:r>
            <w:r>
              <w:rPr>
                <w:noProof/>
                <w:webHidden/>
              </w:rPr>
              <w:fldChar w:fldCharType="end"/>
            </w:r>
          </w:hyperlink>
        </w:p>
        <w:p w:rsidR="00BC46EB" w:rsidRDefault="00BC46EB">
          <w:pPr>
            <w:pStyle w:val="TOC2"/>
            <w:tabs>
              <w:tab w:val="right" w:leader="dot" w:pos="9350"/>
            </w:tabs>
            <w:rPr>
              <w:rFonts w:eastAsiaTheme="minorEastAsia"/>
              <w:noProof/>
            </w:rPr>
          </w:pPr>
          <w:hyperlink w:anchor="_Toc22141916" w:history="1">
            <w:r w:rsidRPr="007B4F3B">
              <w:rPr>
                <w:rStyle w:val="Hyperlink"/>
                <w:noProof/>
              </w:rPr>
              <w:t>0.28 – Music, Marginal Improvements, and Feedback</w:t>
            </w:r>
            <w:r>
              <w:rPr>
                <w:noProof/>
                <w:webHidden/>
              </w:rPr>
              <w:tab/>
            </w:r>
            <w:r>
              <w:rPr>
                <w:noProof/>
                <w:webHidden/>
              </w:rPr>
              <w:fldChar w:fldCharType="begin"/>
            </w:r>
            <w:r>
              <w:rPr>
                <w:noProof/>
                <w:webHidden/>
              </w:rPr>
              <w:instrText xml:space="preserve"> PAGEREF _Toc22141916 \h </w:instrText>
            </w:r>
            <w:r>
              <w:rPr>
                <w:noProof/>
                <w:webHidden/>
              </w:rPr>
            </w:r>
            <w:r>
              <w:rPr>
                <w:noProof/>
                <w:webHidden/>
              </w:rPr>
              <w:fldChar w:fldCharType="separate"/>
            </w:r>
            <w:r>
              <w:rPr>
                <w:noProof/>
                <w:webHidden/>
              </w:rPr>
              <w:t>6</w:t>
            </w:r>
            <w:r>
              <w:rPr>
                <w:noProof/>
                <w:webHidden/>
              </w:rPr>
              <w:fldChar w:fldCharType="end"/>
            </w:r>
          </w:hyperlink>
        </w:p>
        <w:p w:rsidR="00BC46EB" w:rsidRDefault="00BC46EB">
          <w:pPr>
            <w:pStyle w:val="TOC1"/>
            <w:tabs>
              <w:tab w:val="right" w:leader="dot" w:pos="9350"/>
            </w:tabs>
            <w:rPr>
              <w:rFonts w:eastAsiaTheme="minorEastAsia"/>
              <w:noProof/>
            </w:rPr>
          </w:pPr>
          <w:hyperlink w:anchor="_Toc22141917" w:history="1">
            <w:r w:rsidRPr="007B4F3B">
              <w:rPr>
                <w:rStyle w:val="Hyperlink"/>
                <w:noProof/>
              </w:rPr>
              <w:t>0.27 - How the game works, The current structure, and the current best strategy to win</w:t>
            </w:r>
            <w:r>
              <w:rPr>
                <w:noProof/>
                <w:webHidden/>
              </w:rPr>
              <w:tab/>
            </w:r>
            <w:r>
              <w:rPr>
                <w:noProof/>
                <w:webHidden/>
              </w:rPr>
              <w:fldChar w:fldCharType="begin"/>
            </w:r>
            <w:r>
              <w:rPr>
                <w:noProof/>
                <w:webHidden/>
              </w:rPr>
              <w:instrText xml:space="preserve"> PAGEREF _Toc22141917 \h </w:instrText>
            </w:r>
            <w:r>
              <w:rPr>
                <w:noProof/>
                <w:webHidden/>
              </w:rPr>
            </w:r>
            <w:r>
              <w:rPr>
                <w:noProof/>
                <w:webHidden/>
              </w:rPr>
              <w:fldChar w:fldCharType="separate"/>
            </w:r>
            <w:r>
              <w:rPr>
                <w:noProof/>
                <w:webHidden/>
              </w:rPr>
              <w:t>6</w:t>
            </w:r>
            <w:r>
              <w:rPr>
                <w:noProof/>
                <w:webHidden/>
              </w:rPr>
              <w:fldChar w:fldCharType="end"/>
            </w:r>
          </w:hyperlink>
        </w:p>
        <w:p w:rsidR="00BC46EB" w:rsidRDefault="00BC46EB">
          <w:pPr>
            <w:pStyle w:val="TOC2"/>
            <w:tabs>
              <w:tab w:val="right" w:leader="dot" w:pos="9350"/>
            </w:tabs>
            <w:rPr>
              <w:rFonts w:eastAsiaTheme="minorEastAsia"/>
              <w:noProof/>
            </w:rPr>
          </w:pPr>
          <w:hyperlink w:anchor="_Toc22141918" w:history="1">
            <w:r w:rsidRPr="007B4F3B">
              <w:rPr>
                <w:rStyle w:val="Hyperlink"/>
                <w:noProof/>
              </w:rPr>
              <w:t>How the game works/what I’ve learned about the Game</w:t>
            </w:r>
            <w:r>
              <w:rPr>
                <w:noProof/>
                <w:webHidden/>
              </w:rPr>
              <w:tab/>
            </w:r>
            <w:r>
              <w:rPr>
                <w:noProof/>
                <w:webHidden/>
              </w:rPr>
              <w:fldChar w:fldCharType="begin"/>
            </w:r>
            <w:r>
              <w:rPr>
                <w:noProof/>
                <w:webHidden/>
              </w:rPr>
              <w:instrText xml:space="preserve"> PAGEREF _Toc22141918 \h </w:instrText>
            </w:r>
            <w:r>
              <w:rPr>
                <w:noProof/>
                <w:webHidden/>
              </w:rPr>
            </w:r>
            <w:r>
              <w:rPr>
                <w:noProof/>
                <w:webHidden/>
              </w:rPr>
              <w:fldChar w:fldCharType="separate"/>
            </w:r>
            <w:r>
              <w:rPr>
                <w:noProof/>
                <w:webHidden/>
              </w:rPr>
              <w:t>6</w:t>
            </w:r>
            <w:r>
              <w:rPr>
                <w:noProof/>
                <w:webHidden/>
              </w:rPr>
              <w:fldChar w:fldCharType="end"/>
            </w:r>
          </w:hyperlink>
        </w:p>
        <w:p w:rsidR="00BC46EB" w:rsidRDefault="00BC46EB">
          <w:pPr>
            <w:pStyle w:val="TOC2"/>
            <w:tabs>
              <w:tab w:val="right" w:leader="dot" w:pos="9350"/>
            </w:tabs>
            <w:rPr>
              <w:rFonts w:eastAsiaTheme="minorEastAsia"/>
              <w:noProof/>
            </w:rPr>
          </w:pPr>
          <w:hyperlink w:anchor="_Toc22141919" w:history="1">
            <w:r w:rsidRPr="007B4F3B">
              <w:rPr>
                <w:rStyle w:val="Hyperlink"/>
                <w:noProof/>
              </w:rPr>
              <w:t>The Game Structure/execution</w:t>
            </w:r>
            <w:r>
              <w:rPr>
                <w:noProof/>
                <w:webHidden/>
              </w:rPr>
              <w:tab/>
            </w:r>
            <w:r>
              <w:rPr>
                <w:noProof/>
                <w:webHidden/>
              </w:rPr>
              <w:fldChar w:fldCharType="begin"/>
            </w:r>
            <w:r>
              <w:rPr>
                <w:noProof/>
                <w:webHidden/>
              </w:rPr>
              <w:instrText xml:space="preserve"> PAGEREF _Toc22141919 \h </w:instrText>
            </w:r>
            <w:r>
              <w:rPr>
                <w:noProof/>
                <w:webHidden/>
              </w:rPr>
            </w:r>
            <w:r>
              <w:rPr>
                <w:noProof/>
                <w:webHidden/>
              </w:rPr>
              <w:fldChar w:fldCharType="separate"/>
            </w:r>
            <w:r>
              <w:rPr>
                <w:noProof/>
                <w:webHidden/>
              </w:rPr>
              <w:t>8</w:t>
            </w:r>
            <w:r>
              <w:rPr>
                <w:noProof/>
                <w:webHidden/>
              </w:rPr>
              <w:fldChar w:fldCharType="end"/>
            </w:r>
          </w:hyperlink>
        </w:p>
        <w:p w:rsidR="00BC46EB" w:rsidRDefault="00BC46EB">
          <w:pPr>
            <w:pStyle w:val="TOC3"/>
            <w:tabs>
              <w:tab w:val="right" w:leader="dot" w:pos="9350"/>
            </w:tabs>
            <w:rPr>
              <w:rFonts w:eastAsiaTheme="minorEastAsia"/>
              <w:noProof/>
            </w:rPr>
          </w:pPr>
          <w:hyperlink w:anchor="_Toc22141920" w:history="1">
            <w:r w:rsidRPr="007B4F3B">
              <w:rPr>
                <w:rStyle w:val="Hyperlink"/>
                <w:noProof/>
              </w:rPr>
              <w:t>Game Initialization</w:t>
            </w:r>
            <w:r>
              <w:rPr>
                <w:noProof/>
                <w:webHidden/>
              </w:rPr>
              <w:tab/>
            </w:r>
            <w:r>
              <w:rPr>
                <w:noProof/>
                <w:webHidden/>
              </w:rPr>
              <w:fldChar w:fldCharType="begin"/>
            </w:r>
            <w:r>
              <w:rPr>
                <w:noProof/>
                <w:webHidden/>
              </w:rPr>
              <w:instrText xml:space="preserve"> PAGEREF _Toc22141920 \h </w:instrText>
            </w:r>
            <w:r>
              <w:rPr>
                <w:noProof/>
                <w:webHidden/>
              </w:rPr>
            </w:r>
            <w:r>
              <w:rPr>
                <w:noProof/>
                <w:webHidden/>
              </w:rPr>
              <w:fldChar w:fldCharType="separate"/>
            </w:r>
            <w:r>
              <w:rPr>
                <w:noProof/>
                <w:webHidden/>
              </w:rPr>
              <w:t>8</w:t>
            </w:r>
            <w:r>
              <w:rPr>
                <w:noProof/>
                <w:webHidden/>
              </w:rPr>
              <w:fldChar w:fldCharType="end"/>
            </w:r>
          </w:hyperlink>
        </w:p>
        <w:p w:rsidR="00BC46EB" w:rsidRDefault="00BC46EB">
          <w:pPr>
            <w:pStyle w:val="TOC3"/>
            <w:tabs>
              <w:tab w:val="right" w:leader="dot" w:pos="9350"/>
            </w:tabs>
            <w:rPr>
              <w:rFonts w:eastAsiaTheme="minorEastAsia"/>
              <w:noProof/>
            </w:rPr>
          </w:pPr>
          <w:hyperlink w:anchor="_Toc22141921" w:history="1">
            <w:r w:rsidRPr="007B4F3B">
              <w:rPr>
                <w:rStyle w:val="Hyperlink"/>
                <w:noProof/>
              </w:rPr>
              <w:t>Game Structure</w:t>
            </w:r>
            <w:r>
              <w:rPr>
                <w:noProof/>
                <w:webHidden/>
              </w:rPr>
              <w:tab/>
            </w:r>
            <w:r>
              <w:rPr>
                <w:noProof/>
                <w:webHidden/>
              </w:rPr>
              <w:fldChar w:fldCharType="begin"/>
            </w:r>
            <w:r>
              <w:rPr>
                <w:noProof/>
                <w:webHidden/>
              </w:rPr>
              <w:instrText xml:space="preserve"> PAGEREF _Toc22141921 \h </w:instrText>
            </w:r>
            <w:r>
              <w:rPr>
                <w:noProof/>
                <w:webHidden/>
              </w:rPr>
            </w:r>
            <w:r>
              <w:rPr>
                <w:noProof/>
                <w:webHidden/>
              </w:rPr>
              <w:fldChar w:fldCharType="separate"/>
            </w:r>
            <w:r>
              <w:rPr>
                <w:noProof/>
                <w:webHidden/>
              </w:rPr>
              <w:t>8</w:t>
            </w:r>
            <w:r>
              <w:rPr>
                <w:noProof/>
                <w:webHidden/>
              </w:rPr>
              <w:fldChar w:fldCharType="end"/>
            </w:r>
          </w:hyperlink>
        </w:p>
        <w:p w:rsidR="00BC46EB" w:rsidRDefault="00BC46EB">
          <w:pPr>
            <w:pStyle w:val="TOC2"/>
            <w:tabs>
              <w:tab w:val="right" w:leader="dot" w:pos="9350"/>
            </w:tabs>
            <w:rPr>
              <w:rFonts w:eastAsiaTheme="minorEastAsia"/>
              <w:noProof/>
            </w:rPr>
          </w:pPr>
          <w:hyperlink w:anchor="_Toc22141922" w:history="1">
            <w:r w:rsidRPr="007B4F3B">
              <w:rPr>
                <w:rStyle w:val="Hyperlink"/>
                <w:noProof/>
              </w:rPr>
              <w:t>Best Strategy to Win for speed running or otherwise</w:t>
            </w:r>
            <w:r>
              <w:rPr>
                <w:noProof/>
                <w:webHidden/>
              </w:rPr>
              <w:tab/>
            </w:r>
            <w:r>
              <w:rPr>
                <w:noProof/>
                <w:webHidden/>
              </w:rPr>
              <w:fldChar w:fldCharType="begin"/>
            </w:r>
            <w:r>
              <w:rPr>
                <w:noProof/>
                <w:webHidden/>
              </w:rPr>
              <w:instrText xml:space="preserve"> PAGEREF _Toc22141922 \h </w:instrText>
            </w:r>
            <w:r>
              <w:rPr>
                <w:noProof/>
                <w:webHidden/>
              </w:rPr>
            </w:r>
            <w:r>
              <w:rPr>
                <w:noProof/>
                <w:webHidden/>
              </w:rPr>
              <w:fldChar w:fldCharType="separate"/>
            </w:r>
            <w:r>
              <w:rPr>
                <w:noProof/>
                <w:webHidden/>
              </w:rPr>
              <w:t>9</w:t>
            </w:r>
            <w:r>
              <w:rPr>
                <w:noProof/>
                <w:webHidden/>
              </w:rPr>
              <w:fldChar w:fldCharType="end"/>
            </w:r>
          </w:hyperlink>
        </w:p>
        <w:p w:rsidR="00BC46EB" w:rsidRDefault="00BC46EB">
          <w:pPr>
            <w:pStyle w:val="TOC1"/>
            <w:tabs>
              <w:tab w:val="right" w:leader="dot" w:pos="9350"/>
            </w:tabs>
            <w:rPr>
              <w:rFonts w:eastAsiaTheme="minorEastAsia"/>
              <w:noProof/>
            </w:rPr>
          </w:pPr>
          <w:hyperlink w:anchor="_Toc22141923" w:history="1">
            <w:r w:rsidRPr="007B4F3B">
              <w:rPr>
                <w:rStyle w:val="Hyperlink"/>
                <w:noProof/>
              </w:rPr>
              <w:t>0.26.1 – SpeedRun Update</w:t>
            </w:r>
            <w:r>
              <w:rPr>
                <w:noProof/>
                <w:webHidden/>
              </w:rPr>
              <w:tab/>
            </w:r>
            <w:r>
              <w:rPr>
                <w:noProof/>
                <w:webHidden/>
              </w:rPr>
              <w:fldChar w:fldCharType="begin"/>
            </w:r>
            <w:r>
              <w:rPr>
                <w:noProof/>
                <w:webHidden/>
              </w:rPr>
              <w:instrText xml:space="preserve"> PAGEREF _Toc22141923 \h </w:instrText>
            </w:r>
            <w:r>
              <w:rPr>
                <w:noProof/>
                <w:webHidden/>
              </w:rPr>
            </w:r>
            <w:r>
              <w:rPr>
                <w:noProof/>
                <w:webHidden/>
              </w:rPr>
              <w:fldChar w:fldCharType="separate"/>
            </w:r>
            <w:r>
              <w:rPr>
                <w:noProof/>
                <w:webHidden/>
              </w:rPr>
              <w:t>9</w:t>
            </w:r>
            <w:r>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22141901"/>
      <w:r>
        <w:t>0.30 – Kipling Update</w:t>
      </w:r>
      <w:r w:rsidR="001728C8">
        <w:t xml:space="preserve"> (Startscreen,</w:t>
      </w:r>
      <w:bookmarkEnd w:id="0"/>
      <w:r w:rsidR="001728C8">
        <w:t xml:space="preserve"> </w:t>
      </w:r>
      <w:r w:rsidR="00BC46EB">
        <w:t>Settings, DevMode, Interriors, Text Based Adventure</w:t>
      </w:r>
    </w:p>
    <w:p w:rsidR="004E21D4" w:rsidRPr="004E21D4" w:rsidRDefault="004E21D4" w:rsidP="004E21D4">
      <w:r>
        <w:t>Include snippits of code and screenshots for things</w:t>
      </w:r>
    </w:p>
    <w:p w:rsidR="00C05A12" w:rsidRDefault="00C05A12" w:rsidP="00C05A12">
      <w:pPr>
        <w:pStyle w:val="Heading2"/>
      </w:pPr>
      <w:bookmarkStart w:id="1" w:name="_Toc22141902"/>
      <w:r>
        <w:t>Settings, Loadscreen, Devmode</w:t>
      </w:r>
      <w:bookmarkEnd w:id="1"/>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 xml:space="preserve">This </w:t>
      </w:r>
      <w:r w:rsidR="0096442E">
        <w:lastRenderedPageBreak/>
        <w:t>makes it much better so you don’t have to re-change settings every time. These settings are also saved in the game file and will automatically change over once you load them.</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r w:rsidR="004E21D4">
        <w:t xml:space="preserve"> The other addition is in hiding the game file </w:t>
      </w:r>
      <w:r w:rsidR="00B73474">
        <w:t xml:space="preserve">through the cache file being hidden. </w:t>
      </w:r>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savegame'</w:t>
      </w:r>
      <w:r>
        <w:rPr>
          <w:color w:val="CC7832"/>
          <w:sz w:val="18"/>
          <w:szCs w:val="18"/>
        </w:rPr>
        <w:t xml:space="preserve">, </w:t>
      </w:r>
      <w:r>
        <w:rPr>
          <w:color w:val="A5C261"/>
          <w:sz w:val="18"/>
          <w:szCs w:val="18"/>
        </w:rPr>
        <w:t>'/loadgame'</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r>
        <w:rPr>
          <w:color w:val="A9B7C6"/>
          <w:sz w:val="18"/>
          <w:szCs w:val="18"/>
        </w:rPr>
        <w:t xml:space="preserve">DEVVERBS.extend(VERBS)  </w:t>
      </w:r>
      <w:r>
        <w:rPr>
          <w:color w:val="808080"/>
          <w:sz w:val="18"/>
          <w:szCs w:val="18"/>
        </w:rPr>
        <w:t># Combining all the normal verbs into DEVVERBS to make the extended list when in dev mode</w:t>
      </w:r>
    </w:p>
    <w:p w:rsidR="002B651D" w:rsidRDefault="002B651D" w:rsidP="00C05A12"/>
    <w:p w:rsidR="00B73474" w:rsidRDefault="00B73474" w:rsidP="00C05A12">
      <w:r>
        <w:t xml:space="preserve">DevMode also now has certain keywords that give information and </w:t>
      </w:r>
      <w:r w:rsidR="006E3C34">
        <w:t>functions</w:t>
      </w:r>
      <w:r>
        <w:t xml:space="preserve"> that the vanilla game can’t. This in</w:t>
      </w:r>
      <w:r w:rsidR="006E3C34">
        <w:t xml:space="preserve">cludes keywords for stats, giving more information for inspecting + talking to things, as well as being able to save + load + restart the game. The </w:t>
      </w:r>
      <w:r w:rsidR="002B651D">
        <w:t>skeleton code</w:t>
      </w:r>
      <w:r w:rsidR="006E3C34">
        <w:t xml:space="preserve"> for Creativemode has been laid with the parser </w:t>
      </w:r>
      <w:r w:rsidR="002B651D">
        <w:t xml:space="preserve">being able to take in the / command then read, set, create, and remove. This will hopefully be expanded upon in future iterations of the engine. </w:t>
      </w:r>
      <w:bookmarkStart w:id="2" w:name="_GoBack"/>
      <w:bookmarkEnd w:id="2"/>
    </w:p>
    <w:p w:rsidR="006E3C34" w:rsidRDefault="006E3C34" w:rsidP="00C05A12"/>
    <w:p w:rsidR="006E3C34" w:rsidRDefault="006E3C34" w:rsidP="00C05A12">
      <w:r>
        <w:t>IF TIME the new priority is text descriptions. Will be a big priroirty</w:t>
      </w:r>
    </w:p>
    <w:p w:rsidR="006E3C34" w:rsidRDefault="006E3C34" w:rsidP="00C05A12">
      <w:r>
        <w:t>As will Creative Mode and colour displays but kinda need to be figured out in the schedule</w:t>
      </w:r>
    </w:p>
    <w:p w:rsidR="00B73474" w:rsidRDefault="00B73474" w:rsidP="00C05A12"/>
    <w:p w:rsidR="007B7471" w:rsidRDefault="007B7471" w:rsidP="007B7471">
      <w:pPr>
        <w:pStyle w:val="Heading2"/>
      </w:pPr>
      <w:bookmarkStart w:id="3" w:name="_Toc22141903"/>
      <w:r>
        <w:t>Pack-a-Punch (Bit of a Secret)</w:t>
      </w:r>
      <w:bookmarkEnd w:id="3"/>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4" w:name="_Toc22141904"/>
      <w:r>
        <w:t>Interiors FINALLY</w:t>
      </w:r>
      <w:bookmarkEnd w:id="4"/>
    </w:p>
    <w:p w:rsidR="00631791" w:rsidRDefault="00631791" w:rsidP="00C05A12">
      <w:r>
        <w:t>This one may be a lot because it’s a lot of patchwork functionality BUT basically there’s an Overworld M</w:t>
      </w:r>
      <w:r w:rsidR="00F42155">
        <w:t xml:space="preserve">ap (the normal map entity files) that you </w:t>
      </w:r>
    </w:p>
    <w:p w:rsidR="002950F3" w:rsidRDefault="002950F3" w:rsidP="00C05A12">
      <w:r w:rsidRPr="002950F3">
        <w:rPr>
          <w:noProof/>
        </w:rPr>
        <w:drawing>
          <wp:anchor distT="0" distB="0" distL="114300" distR="114300" simplePos="0" relativeHeight="251657728"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2950F3" w:rsidP="00C05A12"/>
    <w:p w:rsidR="00BC46EB" w:rsidRDefault="00BC46EB" w:rsidP="00BC46EB"/>
    <w:p w:rsidR="00BC46EB" w:rsidRDefault="00BC46EB" w:rsidP="00BC46EB">
      <w:pPr>
        <w:pStyle w:val="Heading2"/>
      </w:pPr>
      <w:r>
        <w:t>Text Based Adventure</w:t>
      </w:r>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Asscii art until further notice to not break the immersion. I do invision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r>
        <w:t>Ascii Art – If the Ascii art was made scalable then it could still keep the immersion (also if it refreshes the screen it could be even more immersive so it’s not in your log).</w:t>
      </w:r>
    </w:p>
    <w:p w:rsidR="00B73474" w:rsidRPr="00C05A12" w:rsidRDefault="00B73474" w:rsidP="00C05A12"/>
    <w:p w:rsidR="00A514EC" w:rsidRDefault="00A514EC" w:rsidP="006B5BAF">
      <w:pPr>
        <w:pStyle w:val="Heading1"/>
      </w:pPr>
      <w:bookmarkStart w:id="5" w:name="_Toc22141905"/>
      <w:r>
        <w:t>0.29 –</w:t>
      </w:r>
      <w:r w:rsidR="006C4E02">
        <w:t xml:space="preserve"> Dev Update (</w:t>
      </w:r>
      <w:r>
        <w:t>printT (special print),</w:t>
      </w:r>
      <w:r w:rsidR="00A95DD7">
        <w:t xml:space="preserve"> Map, Code C</w:t>
      </w:r>
      <w:r w:rsidR="00D43B43">
        <w:t>onvention, CSV files</w:t>
      </w:r>
      <w:r w:rsidR="006C4E02">
        <w:t>)</w:t>
      </w:r>
      <w:bookmarkEnd w:id="5"/>
    </w:p>
    <w:p w:rsidR="00B52A25" w:rsidRDefault="00B52A25" w:rsidP="00B52A25">
      <w:pPr>
        <w:pStyle w:val="Heading2"/>
      </w:pPr>
      <w:bookmarkStart w:id="6" w:name="_Toc22141906"/>
      <w:r>
        <w:t>printT</w:t>
      </w:r>
      <w:bookmarkEnd w:id="6"/>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B73474"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7728;mso-position-horizontal-relative:text;mso-position-vertical-relative:text">
            <v:imagedata r:id="rId9"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7" w:name="_Toc22141907"/>
      <w:r>
        <w:t xml:space="preserve">printT </w:t>
      </w:r>
      <w:r w:rsidR="00755CBF">
        <w:t>Code</w:t>
      </w:r>
      <w:bookmarkEnd w:id="7"/>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8" w:name="_Toc22141908"/>
      <w:r>
        <w:t>printT Performance</w:t>
      </w:r>
      <w:bookmarkEnd w:id="8"/>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6704"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9" w:name="_Toc22141909"/>
      <w:r>
        <w:t>MapDisplay</w:t>
      </w:r>
      <w:bookmarkEnd w:id="9"/>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0" w:name="_Toc22141910"/>
      <w:r>
        <w:t>CSV Saves</w:t>
      </w:r>
      <w:bookmarkEnd w:id="10"/>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 xml:space="preserve">to develop using the CSVs and excel then copy the code back into startup for </w:t>
      </w:r>
      <w:r w:rsidRPr="00611DB4">
        <w:rPr>
          <w:rFonts w:ascii="Courier New" w:eastAsia="Times New Roman" w:hAnsi="Courier New" w:cs="Courier New"/>
          <w:i/>
          <w:iCs/>
          <w:color w:val="629755"/>
          <w:sz w:val="18"/>
          <w:szCs w:val="18"/>
        </w:rPr>
        <w:lastRenderedPageBreak/>
        <w:t>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1" w:name="_Toc22141911"/>
      <w:r>
        <w:t>Entities to CSV</w:t>
      </w:r>
      <w:bookmarkEnd w:id="11"/>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12" w:name="_Toc22141912"/>
      <w:r>
        <w:t>CSV to Entities</w:t>
      </w:r>
      <w:bookmarkEnd w:id="12"/>
    </w:p>
    <w:p w:rsidR="00B82587" w:rsidRDefault="006B2054" w:rsidP="008E2E7A">
      <w:r>
        <w:t>This module still needs to be done to read in the code</w:t>
      </w:r>
    </w:p>
    <w:p w:rsidR="00F55B76" w:rsidRDefault="00F55B76" w:rsidP="00F55B76">
      <w:pPr>
        <w:pStyle w:val="Heading3"/>
      </w:pPr>
      <w:bookmarkStart w:id="13" w:name="_Toc22141913"/>
      <w:r>
        <w:t>CSV to Code</w:t>
      </w:r>
      <w:bookmarkEnd w:id="13"/>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14" w:name="_Toc22141914"/>
      <w:r>
        <w:t xml:space="preserve">0.28 – </w:t>
      </w:r>
      <w:r w:rsidR="00262F85">
        <w:t xml:space="preserve">Music, settings, </w:t>
      </w:r>
      <w:r w:rsidR="008F3004">
        <w:t>play testing</w:t>
      </w:r>
      <w:r w:rsidR="00892D9B">
        <w:t xml:space="preserve"> </w:t>
      </w:r>
      <w:r w:rsidR="00262F85">
        <w:t>and feedback</w:t>
      </w:r>
      <w:bookmarkEnd w:id="14"/>
    </w:p>
    <w:p w:rsidR="00262F85" w:rsidRDefault="008F3004" w:rsidP="00262F85">
      <w:pPr>
        <w:pStyle w:val="Heading2"/>
      </w:pPr>
      <w:bookmarkStart w:id="15" w:name="_Toc22141915"/>
      <w:r>
        <w:t>0.28.</w:t>
      </w:r>
      <w:r w:rsidR="002727E1">
        <w:t>1/</w:t>
      </w:r>
      <w:r>
        <w:t>2 – Save file problems</w:t>
      </w:r>
      <w:bookmarkEnd w:id="15"/>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16" w:name="_Toc22141916"/>
      <w:r>
        <w:t xml:space="preserve">0.28 </w:t>
      </w:r>
      <w:r w:rsidR="00AD0FC1">
        <w:t>–</w:t>
      </w:r>
      <w:r>
        <w:t xml:space="preserve"> </w:t>
      </w:r>
      <w:r w:rsidR="00F84DCD">
        <w:t>Music,</w:t>
      </w:r>
      <w:r w:rsidR="00AD0FC1">
        <w:t xml:space="preserve"> Marginal Improvements</w:t>
      </w:r>
      <w:r w:rsidR="00F84DCD">
        <w:t>, and Feedback</w:t>
      </w:r>
      <w:bookmarkEnd w:id="16"/>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w:t>
      </w:r>
      <w:r w:rsidR="00FA7802">
        <w:lastRenderedPageBreak/>
        <w:t xml:space="preserve">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17" w:name="_Toc22141917"/>
      <w:r>
        <w:t>0.27</w:t>
      </w:r>
      <w:r w:rsidR="0048675F">
        <w:t xml:space="preserve"> - How the game works</w:t>
      </w:r>
      <w:r w:rsidR="004C5F1C">
        <w:t>, The current structure, and the current best strategy to win</w:t>
      </w:r>
      <w:bookmarkEnd w:id="17"/>
    </w:p>
    <w:p w:rsidR="004C5F1C" w:rsidRPr="0047261C" w:rsidRDefault="0047261C" w:rsidP="0047261C">
      <w:pPr>
        <w:pStyle w:val="Heading2"/>
      </w:pPr>
      <w:bookmarkStart w:id="18" w:name="_Toc22141918"/>
      <w:r>
        <w:t>How the game works/w</w:t>
      </w:r>
      <w:r w:rsidR="004C5F1C" w:rsidRPr="0047261C">
        <w:t>hat I’ve learned about the Game</w:t>
      </w:r>
      <w:bookmarkEnd w:id="18"/>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lastRenderedPageBreak/>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PLAYER is the main player object that is your player and MAPS is a special 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lastRenderedPageBreak/>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19" w:name="_Toc22141919"/>
      <w:r>
        <w:t>The Game Structure/execution</w:t>
      </w:r>
      <w:bookmarkEnd w:id="19"/>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0" w:name="_Toc22141920"/>
      <w:r>
        <w:t xml:space="preserve">Game </w:t>
      </w:r>
      <w:r w:rsidR="00FA5F12">
        <w:t>Initialization</w:t>
      </w:r>
      <w:bookmarkEnd w:id="20"/>
    </w:p>
    <w:p w:rsidR="002668F8" w:rsidRDefault="002668F8" w:rsidP="00B94F3A"/>
    <w:p w:rsidR="002668F8" w:rsidRDefault="002668F8" w:rsidP="00FA5F12">
      <w:pPr>
        <w:pStyle w:val="Heading3"/>
      </w:pPr>
      <w:bookmarkStart w:id="21" w:name="_Toc22141921"/>
      <w:r>
        <w:t>Game Structure</w:t>
      </w:r>
      <w:bookmarkEnd w:id="21"/>
    </w:p>
    <w:p w:rsidR="005C5922" w:rsidRDefault="005C5922" w:rsidP="00B94F3A"/>
    <w:p w:rsidR="00384E2E" w:rsidRDefault="00384E2E" w:rsidP="00384E2E">
      <w:r>
        <w:t>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22" w:name="_Toc22141922"/>
      <w:r>
        <w:t>Best Strategy to Win for speed running or otherwise</w:t>
      </w:r>
      <w:bookmarkEnd w:id="22"/>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23" w:name="_Toc22141923"/>
      <w:r>
        <w:t>0.26.1</w:t>
      </w:r>
      <w:r w:rsidR="00A44B2B">
        <w:t xml:space="preserve"> – SpeedRun Update</w:t>
      </w:r>
      <w:bookmarkEnd w:id="23"/>
    </w:p>
    <w:sectPr w:rsidR="00D879F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E7E" w:rsidRDefault="00A17E7E" w:rsidP="0047261C">
      <w:pPr>
        <w:spacing w:after="0" w:line="240" w:lineRule="auto"/>
      </w:pPr>
      <w:r>
        <w:separator/>
      </w:r>
    </w:p>
  </w:endnote>
  <w:endnote w:type="continuationSeparator" w:id="0">
    <w:p w:rsidR="00A17E7E" w:rsidRDefault="00A17E7E"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E7E" w:rsidRDefault="00A17E7E" w:rsidP="0047261C">
      <w:pPr>
        <w:spacing w:after="0" w:line="240" w:lineRule="auto"/>
      </w:pPr>
      <w:r>
        <w:separator/>
      </w:r>
    </w:p>
  </w:footnote>
  <w:footnote w:type="continuationSeparator" w:id="0">
    <w:p w:rsidR="00A17E7E" w:rsidRDefault="00A17E7E" w:rsidP="00472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2B651D">
          <w:rPr>
            <w:noProof/>
          </w:rPr>
          <w:t>2</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qwUA4lvODywAAAA="/>
  </w:docVars>
  <w:rsids>
    <w:rsidRoot w:val="00912F2F"/>
    <w:rsid w:val="00050FBE"/>
    <w:rsid w:val="0005674C"/>
    <w:rsid w:val="000726DF"/>
    <w:rsid w:val="00081ABB"/>
    <w:rsid w:val="00095575"/>
    <w:rsid w:val="000B1A1E"/>
    <w:rsid w:val="000B24F4"/>
    <w:rsid w:val="000C4692"/>
    <w:rsid w:val="000F1C33"/>
    <w:rsid w:val="00113B7F"/>
    <w:rsid w:val="00117C9F"/>
    <w:rsid w:val="00146B93"/>
    <w:rsid w:val="00166464"/>
    <w:rsid w:val="001728C8"/>
    <w:rsid w:val="001B1E85"/>
    <w:rsid w:val="001B2322"/>
    <w:rsid w:val="001B76C0"/>
    <w:rsid w:val="001F75D8"/>
    <w:rsid w:val="00217AD6"/>
    <w:rsid w:val="002314AF"/>
    <w:rsid w:val="00233FD1"/>
    <w:rsid w:val="00240B7D"/>
    <w:rsid w:val="002415D7"/>
    <w:rsid w:val="00262F85"/>
    <w:rsid w:val="002668F8"/>
    <w:rsid w:val="002727E1"/>
    <w:rsid w:val="00280036"/>
    <w:rsid w:val="002950F3"/>
    <w:rsid w:val="00296380"/>
    <w:rsid w:val="002A4D2A"/>
    <w:rsid w:val="002B651D"/>
    <w:rsid w:val="002B73DF"/>
    <w:rsid w:val="002C22EE"/>
    <w:rsid w:val="002F33BD"/>
    <w:rsid w:val="002F7E09"/>
    <w:rsid w:val="00312C3F"/>
    <w:rsid w:val="00313169"/>
    <w:rsid w:val="00313AD2"/>
    <w:rsid w:val="0032213A"/>
    <w:rsid w:val="00325FD5"/>
    <w:rsid w:val="00340A3C"/>
    <w:rsid w:val="00361ABC"/>
    <w:rsid w:val="00361F36"/>
    <w:rsid w:val="00384E2E"/>
    <w:rsid w:val="00397361"/>
    <w:rsid w:val="003B2C84"/>
    <w:rsid w:val="003C5A0F"/>
    <w:rsid w:val="003D0E97"/>
    <w:rsid w:val="003E6BF0"/>
    <w:rsid w:val="00425F08"/>
    <w:rsid w:val="0043388C"/>
    <w:rsid w:val="00444187"/>
    <w:rsid w:val="00467295"/>
    <w:rsid w:val="0047261C"/>
    <w:rsid w:val="0048675F"/>
    <w:rsid w:val="004A058C"/>
    <w:rsid w:val="004A310B"/>
    <w:rsid w:val="004A47EF"/>
    <w:rsid w:val="004A5D8A"/>
    <w:rsid w:val="004B04F2"/>
    <w:rsid w:val="004C5F1C"/>
    <w:rsid w:val="004E21D4"/>
    <w:rsid w:val="004F08E2"/>
    <w:rsid w:val="005446F6"/>
    <w:rsid w:val="00560D04"/>
    <w:rsid w:val="005733FC"/>
    <w:rsid w:val="00586B72"/>
    <w:rsid w:val="005C2257"/>
    <w:rsid w:val="005C5922"/>
    <w:rsid w:val="005C620C"/>
    <w:rsid w:val="005E2622"/>
    <w:rsid w:val="005E7261"/>
    <w:rsid w:val="0060093E"/>
    <w:rsid w:val="00611DB4"/>
    <w:rsid w:val="0062468E"/>
    <w:rsid w:val="006266D4"/>
    <w:rsid w:val="00631791"/>
    <w:rsid w:val="006415BA"/>
    <w:rsid w:val="0067375E"/>
    <w:rsid w:val="00680D8F"/>
    <w:rsid w:val="00682592"/>
    <w:rsid w:val="006B2054"/>
    <w:rsid w:val="006B5BAF"/>
    <w:rsid w:val="006C4E02"/>
    <w:rsid w:val="006C619E"/>
    <w:rsid w:val="006E3C34"/>
    <w:rsid w:val="006F633F"/>
    <w:rsid w:val="00722A30"/>
    <w:rsid w:val="00747D12"/>
    <w:rsid w:val="00755CBF"/>
    <w:rsid w:val="007727A5"/>
    <w:rsid w:val="00782208"/>
    <w:rsid w:val="00795B28"/>
    <w:rsid w:val="007B7471"/>
    <w:rsid w:val="007E0A7B"/>
    <w:rsid w:val="007F6FC7"/>
    <w:rsid w:val="007F761A"/>
    <w:rsid w:val="00823F6C"/>
    <w:rsid w:val="008408E5"/>
    <w:rsid w:val="0084291E"/>
    <w:rsid w:val="008502B0"/>
    <w:rsid w:val="0086151B"/>
    <w:rsid w:val="0088233E"/>
    <w:rsid w:val="00892D9B"/>
    <w:rsid w:val="008A1497"/>
    <w:rsid w:val="008A15BC"/>
    <w:rsid w:val="008B1B6E"/>
    <w:rsid w:val="008C3551"/>
    <w:rsid w:val="008D2949"/>
    <w:rsid w:val="008E2E7A"/>
    <w:rsid w:val="008F3004"/>
    <w:rsid w:val="00900EE8"/>
    <w:rsid w:val="00912F2F"/>
    <w:rsid w:val="009170A2"/>
    <w:rsid w:val="00925C52"/>
    <w:rsid w:val="009264C1"/>
    <w:rsid w:val="00934D25"/>
    <w:rsid w:val="00940890"/>
    <w:rsid w:val="009462B5"/>
    <w:rsid w:val="0096442E"/>
    <w:rsid w:val="00975085"/>
    <w:rsid w:val="009766DE"/>
    <w:rsid w:val="00990775"/>
    <w:rsid w:val="009B2B2B"/>
    <w:rsid w:val="009B6C8D"/>
    <w:rsid w:val="009B7F09"/>
    <w:rsid w:val="009D0524"/>
    <w:rsid w:val="009E0DB3"/>
    <w:rsid w:val="00A12348"/>
    <w:rsid w:val="00A17E7E"/>
    <w:rsid w:val="00A23255"/>
    <w:rsid w:val="00A32A8E"/>
    <w:rsid w:val="00A425C9"/>
    <w:rsid w:val="00A44B2B"/>
    <w:rsid w:val="00A514EC"/>
    <w:rsid w:val="00A57929"/>
    <w:rsid w:val="00A9501D"/>
    <w:rsid w:val="00A95DD7"/>
    <w:rsid w:val="00AB411A"/>
    <w:rsid w:val="00AC3D21"/>
    <w:rsid w:val="00AD0FC1"/>
    <w:rsid w:val="00AD23D8"/>
    <w:rsid w:val="00AF6270"/>
    <w:rsid w:val="00B110E0"/>
    <w:rsid w:val="00B149B2"/>
    <w:rsid w:val="00B2404B"/>
    <w:rsid w:val="00B43823"/>
    <w:rsid w:val="00B52A25"/>
    <w:rsid w:val="00B60652"/>
    <w:rsid w:val="00B73474"/>
    <w:rsid w:val="00B82587"/>
    <w:rsid w:val="00B8426A"/>
    <w:rsid w:val="00B849F4"/>
    <w:rsid w:val="00B94F3A"/>
    <w:rsid w:val="00BC46EB"/>
    <w:rsid w:val="00BF0663"/>
    <w:rsid w:val="00BF4937"/>
    <w:rsid w:val="00C032B8"/>
    <w:rsid w:val="00C05A12"/>
    <w:rsid w:val="00C141A2"/>
    <w:rsid w:val="00C1521D"/>
    <w:rsid w:val="00C407CE"/>
    <w:rsid w:val="00C42032"/>
    <w:rsid w:val="00C435C2"/>
    <w:rsid w:val="00C43868"/>
    <w:rsid w:val="00C75A3C"/>
    <w:rsid w:val="00C901D5"/>
    <w:rsid w:val="00CA5C6A"/>
    <w:rsid w:val="00CE2D6D"/>
    <w:rsid w:val="00D32D5F"/>
    <w:rsid w:val="00D334EE"/>
    <w:rsid w:val="00D43B43"/>
    <w:rsid w:val="00D45F76"/>
    <w:rsid w:val="00D879F4"/>
    <w:rsid w:val="00DA103D"/>
    <w:rsid w:val="00DB2933"/>
    <w:rsid w:val="00DB3027"/>
    <w:rsid w:val="00DC70D5"/>
    <w:rsid w:val="00DD1A07"/>
    <w:rsid w:val="00DF4477"/>
    <w:rsid w:val="00E01A04"/>
    <w:rsid w:val="00E1209E"/>
    <w:rsid w:val="00E16F2B"/>
    <w:rsid w:val="00E20310"/>
    <w:rsid w:val="00E37B9C"/>
    <w:rsid w:val="00E60348"/>
    <w:rsid w:val="00E65132"/>
    <w:rsid w:val="00E672DF"/>
    <w:rsid w:val="00EA113A"/>
    <w:rsid w:val="00EB3E80"/>
    <w:rsid w:val="00EC79D1"/>
    <w:rsid w:val="00ED5EE9"/>
    <w:rsid w:val="00EE15FF"/>
    <w:rsid w:val="00F1799B"/>
    <w:rsid w:val="00F24362"/>
    <w:rsid w:val="00F42155"/>
    <w:rsid w:val="00F55B76"/>
    <w:rsid w:val="00F56535"/>
    <w:rsid w:val="00F71E18"/>
    <w:rsid w:val="00F81DFD"/>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B5BF97"/>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54BACC4-9DA2-4FB7-9E70-5BF70842B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5</TotalTime>
  <Pages>10</Pages>
  <Words>3329</Words>
  <Characters>189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Fallon, Brendan (FP) @ ISR - TMS - WESCAM</cp:lastModifiedBy>
  <cp:revision>188</cp:revision>
  <dcterms:created xsi:type="dcterms:W3CDTF">2019-01-01T18:15:00Z</dcterms:created>
  <dcterms:modified xsi:type="dcterms:W3CDTF">2019-10-16T23:09:00Z</dcterms:modified>
</cp:coreProperties>
</file>